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36ec63fc5629a381004cd702548bb31749438e"/>
    <w:p>
      <w:pPr>
        <w:pStyle w:val="Heading1"/>
      </w:pPr>
      <w:r>
        <w:t xml:space="preserve">Cover Letter for Lawyer Position in Australia Sydney</w:t>
      </w:r>
    </w:p>
    <w:p>
      <w:pPr>
        <w:pStyle w:val="FirstParagraph"/>
      </w:pPr>
      <w:r>
        <w:t xml:space="preserve">Dear [Hiring Manager's Name],</w:t>
      </w:r>
    </w:p>
    <w:p>
      <w:pPr>
        <w:pStyle w:val="BodyText"/>
      </w:pPr>
      <w:r>
        <w:t xml:space="preserve">I am writing this Cover Letter to express my enthusiastic interest in the Lawyer position at your esteemed firm in Australia Sydney. As a dedicated legal professional with a strong background in corporate law and a deep understanding of the dynamic legal landscape in Sydney, I am confident that my expertise, combined with my commitment to excellence, will make me a valuable addition to your team. With over [X years] of experience navigating complex legal challenges across various sectors, I am eager to contribute my skills and passion for justice to a firm that values innovation and integrity.</w:t>
      </w:r>
    </w:p>
    <w:p>
      <w:pPr>
        <w:pStyle w:val="BodyText"/>
      </w:pPr>
      <w:r>
        <w:t xml:space="preserve">Having practiced law in Australia Sydney for [X years], I have developed a comprehensive understanding of the region’s unique legal frameworks, regulatory requirements, and cultural nuances. Sydney’s legal environment is renowned for its complexity, with businesses operating in a highly competitive market that demands precision, adaptability, and strategic thinking. My work as a Lawyer has equipped me to thrive in such an environment, where attention to detail and a client-centric approach are paramount. Whether advising on corporate governance, resolving disputes through litigation or mediation, or drafting intricate contractual agreements, I have consistently delivered results that align with my clients’ objectives.</w:t>
      </w:r>
    </w:p>
    <w:p>
      <w:pPr>
        <w:pStyle w:val="BodyText"/>
      </w:pPr>
      <w:r>
        <w:t xml:space="preserve">My professional journey as a Lawyer has been defined by a commitment to excellence and a relentless pursuit of knowledge. I hold a [LLB/LLM] degree from [University Name], where I graduated with honors, and I am licensed to practice law in New South Wales. Over the years, I have worked with firms specializing in areas such as commercial law, intellectual property, and regulatory compliance. One of my most rewarding experiences was representing a multinational corporation in a high-stakes corporate dispute that required navigating the intricacies of Australian competition law. This project not only honed my legal acumen but also reinforced my ability to collaborate effectively with cross-functional teams and manage tight deadlines without compromising quality.</w:t>
      </w:r>
    </w:p>
    <w:p>
      <w:pPr>
        <w:pStyle w:val="BodyText"/>
      </w:pPr>
      <w:r>
        <w:t xml:space="preserve">What sets me apart as a Lawyer is my ability to blend technical expertise with strong interpersonal skills. I understand that the practice of law in Australia Sydney extends beyond courtrooms and legal documents; it involves building trust, fostering relationships, and delivering solutions that address real-world challenges. For instance, during my tenure at [Previous Firm Name], I led a team to develop a proactive compliance strategy for a tech startup, which not only mitigated potential legal risks but also positioned the company for sustainable growth. This experience underscored the importance of tailoring legal advice to meet the specific needs of clients while adhering to Australia’s evolving regulatory landscape.</w:t>
      </w:r>
    </w:p>
    <w:p>
      <w:pPr>
        <w:pStyle w:val="BodyText"/>
      </w:pPr>
      <w:r>
        <w:t xml:space="preserve">Another key aspect of my career as a Lawyer has been my engagement with professional organizations and community initiatives in Sydney. I am an active member of the New South Wales Bar Association and regularly participate in seminars and workshops that keep me abreast of the latest legal developments. Additionally, I have volunteered with local legal aid programs, providing pro bono services to individuals facing complex legal issues. These experiences have deepened my appreciation for the role of a Lawyer in promoting justice and equality, values that resonate strongly with your firm’s mission.</w:t>
      </w:r>
    </w:p>
    <w:p>
      <w:pPr>
        <w:pStyle w:val="BodyText"/>
      </w:pPr>
      <w:r>
        <w:t xml:space="preserve">The opportunity to work as a Lawyer in Australia Sydney is particularly appealing because of the region’s vibrant economy and diverse industries. From finance and technology to environmental law and real estate, Sydney offers a wealth of opportunities for legal professionals to make an impact. I am especially drawn to your firm’s reputation for excellence in [specific area of practice, e.g., corporate litigation or international trade law], as this aligns with my own expertise and interests. I am confident that my background in handling complex legal matters and my ability to think strategically will enable me to contribute meaningfully to your team’s success.</w:t>
      </w:r>
    </w:p>
    <w:p>
      <w:pPr>
        <w:pStyle w:val="BodyText"/>
      </w:pPr>
      <w:r>
        <w:t xml:space="preserve">In addition to my technical skills, I bring a collaborative mindset and a dedication to continuous learning. The legal profession in Australia Sydney is constantly evolving, driven by technological advancements and shifting regulatory standards. I stay ahead of these changes by regularly attending industry conferences, reading legal journals, and engaging with colleagues through professional networks. This proactive approach ensures that I remain at the forefront of my field and can offer clients the most up-to-date and effective solutions.</w:t>
      </w:r>
    </w:p>
    <w:p>
      <w:pPr>
        <w:pStyle w:val="BodyText"/>
      </w:pPr>
      <w:r>
        <w:t xml:space="preserve">As a Lawyer, I am deeply committed to upholding the highest ethical standards and maintaining the confidentiality of sensitive information. My work ethic is grounded in integrity, accountability, and a genuine desire to serve others. I thrive in fast-paced environments where problem-solving and critical thinking are essential, and I have consistently received positive feedback from clients and peers for my reliability and professionalism.</w:t>
      </w:r>
    </w:p>
    <w:p>
      <w:pPr>
        <w:pStyle w:val="BodyText"/>
      </w:pPr>
      <w:r>
        <w:t xml:space="preserve">I would be honored to bring my experience, skills, and passion for law to your firm in Australia Sydney. I am eager to discuss how my background aligns with your needs and how I can contribute to the continued success of your practice. Thank you for considering my application. I look forward to the opportunity to speak with you further about this position.</w:t>
      </w:r>
    </w:p>
    <w:p>
      <w:pPr>
        <w:pStyle w:val="BodyText"/>
      </w:pPr>
      <w:r>
        <w:t xml:space="preserve">Sincerely,</w:t>
      </w:r>
      <w:r>
        <w:br/>
      </w:r>
      <w:r>
        <w:t xml:space="preserve">[Your Full Name]</w:t>
      </w:r>
      <w:r>
        <w:br/>
      </w:r>
      <w:r>
        <w:t xml:space="preserve">[Your Contact Information]</w:t>
      </w:r>
      <w:r>
        <w:br/>
      </w:r>
      <w:r>
        <w:t xml:space="preserve">[LinkedIn Profile or Pers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